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A00" w:rsidRDefault="00C17D6D">
      <w:pPr>
        <w:pStyle w:val="a4"/>
      </w:pPr>
      <w:bookmarkStart w:id="0" w:name="_GoBack"/>
      <w:bookmarkEnd w:id="0"/>
      <w:r>
        <w:t>Лабораторная работа №8</w:t>
      </w:r>
    </w:p>
    <w:p w:rsidR="00046A00" w:rsidRDefault="00C17D6D">
      <w:pPr>
        <w:pStyle w:val="a5"/>
      </w:pPr>
      <w:r>
        <w:t>Дисциплина: Операционные системы</w:t>
      </w:r>
    </w:p>
    <w:p w:rsidR="00046A00" w:rsidRDefault="00C17D6D">
      <w:pPr>
        <w:pStyle w:val="Author"/>
      </w:pPr>
      <w:r>
        <w:t>Королев Федор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9810983"/>
        <w:docPartObj>
          <w:docPartGallery w:val="Table of Contents"/>
          <w:docPartUnique/>
        </w:docPartObj>
      </w:sdtPr>
      <w:sdtEndPr/>
      <w:sdtContent>
        <w:p w:rsidR="00046A00" w:rsidRDefault="00C17D6D">
          <w:pPr>
            <w:pStyle w:val="ae"/>
          </w:pPr>
          <w:r>
            <w:t>Содержание</w:t>
          </w:r>
        </w:p>
        <w:p w:rsidR="00234530" w:rsidRDefault="00C17D6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34530">
            <w:fldChar w:fldCharType="separate"/>
          </w:r>
          <w:hyperlink w:anchor="_Toc103340310" w:history="1">
            <w:r w:rsidR="00234530" w:rsidRPr="00DD3553">
              <w:rPr>
                <w:rStyle w:val="ad"/>
                <w:noProof/>
              </w:rPr>
              <w:t>Цель работы</w:t>
            </w:r>
            <w:r w:rsidR="00234530">
              <w:rPr>
                <w:noProof/>
                <w:webHidden/>
              </w:rPr>
              <w:tab/>
            </w:r>
            <w:r w:rsidR="00234530">
              <w:rPr>
                <w:noProof/>
                <w:webHidden/>
              </w:rPr>
              <w:fldChar w:fldCharType="begin"/>
            </w:r>
            <w:r w:rsidR="00234530">
              <w:rPr>
                <w:noProof/>
                <w:webHidden/>
              </w:rPr>
              <w:instrText xml:space="preserve"> PAGEREF _Toc103340310 \h </w:instrText>
            </w:r>
            <w:r w:rsidR="00234530">
              <w:rPr>
                <w:noProof/>
                <w:webHidden/>
              </w:rPr>
            </w:r>
            <w:r w:rsidR="00234530">
              <w:rPr>
                <w:noProof/>
                <w:webHidden/>
              </w:rPr>
              <w:fldChar w:fldCharType="separate"/>
            </w:r>
            <w:r w:rsidR="00234530">
              <w:rPr>
                <w:noProof/>
                <w:webHidden/>
              </w:rPr>
              <w:t>1</w:t>
            </w:r>
            <w:r w:rsidR="00234530">
              <w:rPr>
                <w:noProof/>
                <w:webHidden/>
              </w:rPr>
              <w:fldChar w:fldCharType="end"/>
            </w:r>
          </w:hyperlink>
        </w:p>
        <w:p w:rsidR="00234530" w:rsidRDefault="002345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40311" w:history="1">
            <w:r w:rsidRPr="00DD3553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4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4530" w:rsidRDefault="002345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40312" w:history="1">
            <w:r w:rsidRPr="00DD3553">
              <w:rPr>
                <w:rStyle w:val="ad"/>
                <w:noProof/>
              </w:rPr>
              <w:t>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4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4530" w:rsidRDefault="002345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340313" w:history="1">
            <w:r w:rsidRPr="00DD3553">
              <w:rPr>
                <w:rStyle w:val="ad"/>
                <w:noProof/>
              </w:rPr>
              <w:t>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4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4530" w:rsidRDefault="002345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40314" w:history="1">
            <w:r w:rsidRPr="00DD3553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4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4530" w:rsidRDefault="002345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340315" w:history="1">
            <w:r w:rsidRPr="00DD355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34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6A00" w:rsidRDefault="00C17D6D">
          <w:r>
            <w:fldChar w:fldCharType="end"/>
          </w:r>
        </w:p>
      </w:sdtContent>
    </w:sdt>
    <w:p w:rsidR="00046A00" w:rsidRDefault="00C17D6D">
      <w:pPr>
        <w:pStyle w:val="1"/>
      </w:pPr>
      <w:bookmarkStart w:id="1" w:name="цель-работы"/>
      <w:bookmarkStart w:id="2" w:name="_Toc103340310"/>
      <w:r>
        <w:t>Цель работы</w:t>
      </w:r>
      <w:bookmarkEnd w:id="2"/>
    </w:p>
    <w:p w:rsidR="00046A00" w:rsidRDefault="00C17D6D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:rsidR="00046A00" w:rsidRDefault="00C17D6D">
      <w:pPr>
        <w:pStyle w:val="1"/>
      </w:pPr>
      <w:bookmarkStart w:id="3" w:name="ход-работы"/>
      <w:bookmarkStart w:id="4" w:name="_Toc103340311"/>
      <w:bookmarkEnd w:id="1"/>
      <w:r>
        <w:t>Ход работы</w:t>
      </w:r>
      <w:bookmarkEnd w:id="4"/>
    </w:p>
    <w:p w:rsidR="00046A00" w:rsidRDefault="00C17D6D">
      <w:pPr>
        <w:pStyle w:val="2"/>
      </w:pPr>
      <w:bookmarkStart w:id="5" w:name="Xcfb26841af1bc224293ee9d031e9324e6dc411f"/>
      <w:bookmarkStart w:id="6" w:name="_Toc103340312"/>
      <w:r>
        <w:t>Создание нового файла с использованием vi</w:t>
      </w:r>
      <w:bookmarkEnd w:id="6"/>
    </w:p>
    <w:p w:rsidR="00046A00" w:rsidRDefault="00C17D6D">
      <w:pPr>
        <w:pStyle w:val="Compact"/>
        <w:numPr>
          <w:ilvl w:val="0"/>
          <w:numId w:val="2"/>
        </w:numPr>
      </w:pPr>
      <w:r>
        <w:t>Создадим каталог с именем ~/work/os/lab06(Р</w:t>
      </w:r>
      <w:r>
        <w:t>ис. 1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917781" cy="745351"/>
            <wp:effectExtent l="0" t="0" r="0" b="0"/>
            <wp:docPr id="22" name="Picture" descr="Рис. 1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 создание каталога</w:t>
      </w:r>
    </w:p>
    <w:p w:rsidR="00046A00" w:rsidRDefault="00C17D6D">
      <w:pPr>
        <w:pStyle w:val="Compact"/>
        <w:numPr>
          <w:ilvl w:val="0"/>
          <w:numId w:val="3"/>
        </w:numPr>
      </w:pPr>
      <w:r>
        <w:t>Перейдем в созданный каталог(Рис. 2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843092" cy="461042"/>
            <wp:effectExtent l="0" t="0" r="0" b="0"/>
            <wp:docPr id="25" name="Picture" descr="Рис. 2 переход в созданн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2 переход в созданный каталог</w:t>
      </w:r>
    </w:p>
    <w:p w:rsidR="00046A00" w:rsidRDefault="00C17D6D">
      <w:pPr>
        <w:pStyle w:val="Compact"/>
        <w:numPr>
          <w:ilvl w:val="0"/>
          <w:numId w:val="4"/>
        </w:numPr>
      </w:pPr>
      <w:r>
        <w:t>С помощью команды</w:t>
      </w:r>
    </w:p>
    <w:p w:rsidR="00046A00" w:rsidRDefault="00C17D6D">
      <w:pPr>
        <w:pStyle w:val="SourceCode"/>
      </w:pPr>
      <w:r>
        <w:rPr>
          <w:rStyle w:val="FunctionTok"/>
        </w:rPr>
        <w:t>vi</w:t>
      </w:r>
      <w:r>
        <w:rPr>
          <w:rStyle w:val="NormalTok"/>
        </w:rPr>
        <w:t xml:space="preserve"> hello.sh</w:t>
      </w:r>
    </w:p>
    <w:p w:rsidR="00046A00" w:rsidRDefault="00C17D6D">
      <w:pPr>
        <w:pStyle w:val="FirstParagraph"/>
      </w:pPr>
      <w:r>
        <w:t>Вызовим vi и создадим новый файл hello.sh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671240"/>
            <wp:effectExtent l="0" t="0" r="0" b="0"/>
            <wp:docPr id="28" name="Picture" descr="Рис. 3 вызов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3 вызов vi</w:t>
      </w:r>
    </w:p>
    <w:p w:rsidR="00046A00" w:rsidRDefault="00C17D6D">
      <w:pPr>
        <w:pStyle w:val="Compact"/>
        <w:numPr>
          <w:ilvl w:val="0"/>
          <w:numId w:val="5"/>
        </w:numPr>
      </w:pPr>
      <w:r>
        <w:t>Нажмем клавишу i и введем следующий текст(Рис. 4):</w:t>
      </w:r>
    </w:p>
    <w:p w:rsidR="00046A00" w:rsidRDefault="00C17D6D">
      <w:pPr>
        <w:pStyle w:val="SourceCode"/>
      </w:pPr>
      <w:r>
        <w:rPr>
          <w:rStyle w:val="VerbatimChar"/>
        </w:rPr>
        <w:t>#!/bi</w:t>
      </w:r>
      <w:r>
        <w:rPr>
          <w:rStyle w:val="VerbatimChar"/>
        </w:rPr>
        <w:t>n/bash</w:t>
      </w:r>
      <w:r>
        <w:br/>
      </w:r>
      <w:r>
        <w:rPr>
          <w:rStyle w:val="VerbatimChar"/>
        </w:rPr>
        <w:t>HELL=Hello</w:t>
      </w:r>
      <w:r>
        <w:br/>
      </w:r>
      <w:r>
        <w:rPr>
          <w:rStyle w:val="VerbatimChar"/>
        </w:rPr>
        <w:t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echo $HELLO</w:t>
      </w:r>
      <w:r>
        <w:br/>
      </w:r>
      <w:r>
        <w:rPr>
          <w:rStyle w:val="VerbatimChar"/>
        </w:rPr>
        <w:t>hello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616731"/>
            <wp:effectExtent l="0" t="0" r="0" b="0"/>
            <wp:docPr id="31" name="Picture" descr="Рис. 4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4 ввод текста</w:t>
      </w:r>
    </w:p>
    <w:p w:rsidR="00046A00" w:rsidRDefault="00C17D6D">
      <w:pPr>
        <w:pStyle w:val="a0"/>
      </w:pPr>
      <w:r>
        <w:t>5-7. Нажмем клавишу Esc для перехода в командный режим вследствии чего завершим ввод текста. Нажмем : сочетанием Shift-; для перехода в режим последней строки. Нажмем w(записать) и q(выйти), а затем нажмем Enter для сохранения изменений и завершения работы</w:t>
      </w:r>
      <w:r>
        <w:t>(Рис. 5):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591834"/>
            <wp:effectExtent l="0" t="0" r="0" b="0"/>
            <wp:docPr id="34" name="Picture" descr="Рис. 5 завершение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5 завершение редактирования</w:t>
      </w:r>
    </w:p>
    <w:p w:rsidR="00046A00" w:rsidRDefault="00C17D6D">
      <w:pPr>
        <w:pStyle w:val="Compact"/>
        <w:numPr>
          <w:ilvl w:val="0"/>
          <w:numId w:val="6"/>
        </w:numPr>
      </w:pPr>
      <w:r>
        <w:t>сделаем файл исполняемым с помощью команды(Рис. 6):</w:t>
      </w:r>
    </w:p>
    <w:p w:rsidR="00046A00" w:rsidRDefault="00C17D6D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+x hello.sh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165821" cy="330413"/>
            <wp:effectExtent l="0" t="0" r="0" b="0"/>
            <wp:docPr id="37" name="Picture" descr="Рис. 6 изменение прав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6 изменение прав файла</w:t>
      </w:r>
    </w:p>
    <w:p w:rsidR="00046A00" w:rsidRDefault="00C17D6D">
      <w:pPr>
        <w:pStyle w:val="2"/>
      </w:pPr>
      <w:bookmarkStart w:id="7" w:name="редактирование-существующего-файла"/>
      <w:bookmarkStart w:id="8" w:name="_Toc103340313"/>
      <w:bookmarkEnd w:id="5"/>
      <w:r>
        <w:t>Редактирование существующего файла</w:t>
      </w:r>
      <w:bookmarkEnd w:id="8"/>
    </w:p>
    <w:p w:rsidR="00046A00" w:rsidRDefault="00C17D6D">
      <w:pPr>
        <w:pStyle w:val="Compact"/>
        <w:numPr>
          <w:ilvl w:val="0"/>
          <w:numId w:val="7"/>
        </w:numPr>
      </w:pPr>
      <w:r>
        <w:t>Вызовем vi с помощью команды:</w:t>
      </w:r>
    </w:p>
    <w:p w:rsidR="00046A00" w:rsidRDefault="00C17D6D">
      <w:pPr>
        <w:pStyle w:val="SourceCode"/>
      </w:pPr>
      <w:r>
        <w:rPr>
          <w:rStyle w:val="FunctionTok"/>
        </w:rPr>
        <w:t>vi</w:t>
      </w:r>
      <w:r>
        <w:rPr>
          <w:rStyle w:val="NormalTok"/>
        </w:rPr>
        <w:t xml:space="preserve"> ~/work/os/lab06/hello.sh</w:t>
      </w:r>
    </w:p>
    <w:p w:rsidR="00046A00" w:rsidRDefault="00C17D6D">
      <w:pPr>
        <w:pStyle w:val="Compact"/>
        <w:numPr>
          <w:ilvl w:val="0"/>
          <w:numId w:val="8"/>
        </w:numPr>
      </w:pPr>
      <w:r>
        <w:t>Установим курсор(с помощью стрелок) в конец слова HELL второй строки(Рис. 7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1905640" cy="1475334"/>
            <wp:effectExtent l="0" t="0" r="0" b="0"/>
            <wp:docPr id="41" name="Picture" descr="Рис. 7 установка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7 установка курсора</w:t>
      </w:r>
    </w:p>
    <w:p w:rsidR="00046A00" w:rsidRDefault="00C17D6D">
      <w:pPr>
        <w:pStyle w:val="Compact"/>
        <w:numPr>
          <w:ilvl w:val="0"/>
          <w:numId w:val="9"/>
        </w:numPr>
      </w:pPr>
      <w:r>
        <w:t>Перейдем в режим вставки(i) и допишем О в конец слова(Рис. 8). Клавишей Esc вернемся в командный режим.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612628"/>
            <wp:effectExtent l="0" t="0" r="0" b="0"/>
            <wp:docPr id="44" name="Picture" descr="Рис. 8 редактиров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8 редактирование строки</w:t>
      </w:r>
    </w:p>
    <w:p w:rsidR="00046A00" w:rsidRDefault="00C17D6D">
      <w:pPr>
        <w:pStyle w:val="Compact"/>
        <w:numPr>
          <w:ilvl w:val="0"/>
          <w:numId w:val="10"/>
        </w:numPr>
      </w:pPr>
      <w:r>
        <w:t>Установим курсор</w:t>
      </w:r>
      <w:r>
        <w:t xml:space="preserve"> на четвертую строку и сотрем слово LOCAL(Рис. 9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623645"/>
            <wp:effectExtent l="0" t="0" r="0" b="0"/>
            <wp:docPr id="47" name="Picture" descr="Рис. 9 редактиров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hot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9 редактирование строки</w:t>
      </w:r>
    </w:p>
    <w:p w:rsidR="00046A00" w:rsidRDefault="00C17D6D">
      <w:pPr>
        <w:pStyle w:val="Compact"/>
        <w:numPr>
          <w:ilvl w:val="0"/>
          <w:numId w:val="11"/>
        </w:numPr>
      </w:pPr>
      <w:r>
        <w:t>Перейдем в режим вставки(i) и наберем текст: local(Рис. 10). Веренемся в командный режим с помощью Esc.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611146"/>
            <wp:effectExtent l="0" t="0" r="0" b="0"/>
            <wp:docPr id="50" name="Picture" descr="Рис. 10 редактиров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0 редактирование строки</w:t>
      </w:r>
    </w:p>
    <w:p w:rsidR="00046A00" w:rsidRDefault="00C17D6D">
      <w:pPr>
        <w:pStyle w:val="a0"/>
      </w:pPr>
      <w:r>
        <w:t>6-7. Установим курсор на последней стр</w:t>
      </w:r>
      <w:r>
        <w:t>оке файла и вставим после неё строку, содержащую текст echo $HELLO(Рис. 11). После, перейдем в командный режим клавишей Esc.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608292"/>
            <wp:effectExtent l="0" t="0" r="0" b="0"/>
            <wp:docPr id="53" name="Picture" descr="Рис. 11 добав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screenshot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1 добавление строки</w:t>
      </w:r>
    </w:p>
    <w:p w:rsidR="00046A00" w:rsidRDefault="00C17D6D">
      <w:pPr>
        <w:pStyle w:val="Compact"/>
        <w:numPr>
          <w:ilvl w:val="0"/>
          <w:numId w:val="12"/>
        </w:numPr>
      </w:pPr>
      <w:r>
        <w:t>Удалил последнюю строку используя клавишу d(Рис. 12):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632036"/>
            <wp:effectExtent l="0" t="0" r="0" b="0"/>
            <wp:docPr id="56" name="Picture" descr="Рис. 12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shot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2 удаление строки</w:t>
      </w:r>
    </w:p>
    <w:p w:rsidR="00046A00" w:rsidRDefault="00C17D6D">
      <w:pPr>
        <w:pStyle w:val="Compact"/>
        <w:numPr>
          <w:ilvl w:val="0"/>
          <w:numId w:val="13"/>
        </w:numPr>
      </w:pPr>
      <w:r>
        <w:t>Отменим последнее изменение с помощью команды u, предварительно перейдя в командную строку(:)(Рис. 13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601406"/>
            <wp:effectExtent l="0" t="0" r="0" b="0"/>
            <wp:docPr id="59" name="Picture" descr="Рис. 13 отмен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creenshot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3 отмена изменений</w:t>
      </w:r>
    </w:p>
    <w:p w:rsidR="00046A00" w:rsidRDefault="00C17D6D">
      <w:pPr>
        <w:pStyle w:val="Compact"/>
        <w:numPr>
          <w:ilvl w:val="0"/>
          <w:numId w:val="14"/>
        </w:numPr>
      </w:pPr>
      <w:r>
        <w:t>Перейдем в режим последней строки(:) и запишем все произведенные изменения и выйдем из vi(wq)(Рис. 14):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419394" cy="1429230"/>
            <wp:effectExtent l="0" t="0" r="0" b="0"/>
            <wp:docPr id="62" name="Picture" descr="Рис. 14 записывание все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creenshot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4 записывание</w:t>
      </w:r>
      <w:r>
        <w:t xml:space="preserve"> всех изменений</w:t>
      </w:r>
    </w:p>
    <w:p w:rsidR="00046A00" w:rsidRDefault="00C17D6D">
      <w:pPr>
        <w:pStyle w:val="1"/>
      </w:pPr>
      <w:bookmarkStart w:id="9" w:name="контрольные-вопросы"/>
      <w:bookmarkStart w:id="10" w:name="_Toc103340314"/>
      <w:bookmarkEnd w:id="3"/>
      <w:bookmarkEnd w:id="7"/>
      <w:r>
        <w:lastRenderedPageBreak/>
        <w:t>Контрольные вопросы</w:t>
      </w:r>
      <w:bookmarkEnd w:id="10"/>
    </w:p>
    <w:p w:rsidR="00046A00" w:rsidRDefault="00C17D6D">
      <w:pPr>
        <w:pStyle w:val="FirstParagraph"/>
      </w:pPr>
      <w:r>
        <w:t>1). Редактор vi имеет три режима работы: командный режим − предназначен для ввода команд редактирования и навигации по редактируемому файлу; режим вставки − предназначен для ввода содержания редактируемого файла; режим п</w:t>
      </w:r>
      <w:r>
        <w:t>оследней (или командной) строки − используется для записи изменений в файл и выхода из редактора. 2). Чтобы выйти из редактора, не сохраняя произведённые изменения, нужно в режиме командной строки нажать клавиши «:» «q» «!» 3). Команды позиционирования: «0</w:t>
      </w:r>
      <w:r>
        <w:t>»(ноль) − переход в начало строки; «</w:t>
      </w:r>
      <m:oMath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переходвконецстроки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переходвконецфайла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переходнастрокусномером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Прииспользованиипрописных</m:t>
        </m:r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и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подразделителямипонимаютсятолькопробе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табуляцияивозвраткаретк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Прииспользованиистрочных</m:t>
        </m:r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и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подразделителям</m:t>
        </m:r>
        <m:r>
          <w:rPr>
            <w:rFonts w:ascii="Cambria Math" w:hAnsi="Cambria Math"/>
          </w:rPr>
          <m:t>ипонимаютсятакжелюбыезнакипунктуаци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Чтобыизлюбогоместаредактируемогофайлаперейтивначало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конец</m:t>
            </m:r>
          </m:e>
        </m:d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ужноврежимекоманднойстрокинажатьклавиши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»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»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«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»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Командыредактирования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Вставкатекста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а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текстпослекурсора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А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текствконецстроки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»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ставитьтекстпередкурсором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текст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раз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текствначалострок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Вставкастроки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о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строкуподкурсором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О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ставитьстрокунадкурсором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Удалениетекста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удалитьодинсимволвбуфер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»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удалитьоднослововбуфер</m:t>
        </m:r>
        <m:r>
          <m:rPr>
            <m:sty m:val="p"/>
          </m:rPr>
          <w:rPr>
            <w:rFonts w:ascii="Cambria Math" w:hAnsi="Cambria Math"/>
          </w:rPr>
          <m:t>;«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»«</m:t>
        </m:r>
      </m:oMath>
      <w:r>
        <w:t>» − удалить в буф</w:t>
      </w:r>
      <w:r>
        <w:t>ер текст от курсора до конца строки; «d» «0» − удалить в буфер текст от начала строки до позиции курсора; «d» «d» − удалить в буфер одну строку; n «d» «d» − удалить в буфер n строк. Отмена и повтор произведённых изменений «u» − отменить последнее изменение</w:t>
      </w:r>
      <w:r>
        <w:t>; «.» − повторить последнее изменение. Копирование текста в буфер «Y» − скопировать строку в буфер; n «Y» − скопировать n строк в буфер; «y» «w» − скопировать слово в буфер. Вставка текста из буфера «p» − вставить текст из буфера после курсора; «P» − встав</w:t>
      </w:r>
      <w:r>
        <w:t>ить текст из буфера перед курсором. Замена текста «c» «w» − заменить слово; n «c» «w» − заменить nслов; «c» «$» − заменить текст от курсора до конца строки; «r» − заменить слово; «R» − заменить текст. Поиск текста «/» текст − произвести поиск вперёд по тек</w:t>
      </w:r>
      <w:r>
        <w:t>сту указанной строки символов текст; «?» текст − произвести поиск назад по тексту указанной строки символов текст. Копирование и перемещение текста «:» n,m «d» – удалить строки с n по m; «:» i,j «m» k – переместить строки с i по j, начиная со строки k; «:»</w:t>
      </w:r>
      <w:r>
        <w:t xml:space="preserve"> i,j «t» k – копировать строки с i по j в строку k; «:» i,j «w» имя-файла – записать строки с i по j в файл с именем имя-файла. 7). Чтобы заполнить строку символами ,необходимодляначалаперейтинаэтустроку,нажавклавишиn«G»,гдеn–номерстроки,далеенажать«0»дляп</w:t>
      </w:r>
      <w:r>
        <w:t xml:space="preserve">ереходавначалостроки.Теперьнеобходимонажать«c»«», чтобы заменить текст от курсора до конца строки, и ввести символы </w:t>
      </w:r>
      <m:oMath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Чтобыотменитьпоодномупредыдущемудействиюпоследовательно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обходимонажать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».</m:t>
        </m:r>
        <m:r>
          <w:rPr>
            <w:rFonts w:ascii="Cambria Math" w:hAnsi="Cambria Math"/>
          </w:rPr>
          <m:t>Чтобыотменитьвсеизменения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произведённыесовременипоследнейза</m:t>
        </m:r>
        <m:r>
          <w:rPr>
            <w:rFonts w:ascii="Cambria Math" w:hAnsi="Cambria Math"/>
          </w:rPr>
          <m:t>пис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ужнонажать</m:t>
        </m:r>
        <m:r>
          <m:rPr>
            <m:sty m:val="p"/>
          </m:rPr>
          <w:rPr>
            <w:rFonts w:ascii="Cambria Math" w:hAnsi="Cambria Math"/>
          </w:rPr>
          <m:t>«:»«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»«!».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КомандыредактированияврежимекоманднойстрокиКопированиеиперемещениетекста</m:t>
        </m:r>
        <m:r>
          <m:rPr>
            <m:sty m:val="p"/>
          </m:rPr>
          <w:rPr>
            <w:rFonts w:ascii="Cambria Math" w:hAnsi="Cambria Math"/>
          </w:rPr>
          <m:t>«:»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удалитьстрокис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по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переместитьстроки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по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ачинаясостроки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копироватьстроки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по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встроку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им</m:t>
        </m:r>
        <m:r>
          <w:rPr>
            <w:rFonts w:ascii="Cambria Math" w:hAnsi="Cambria Math"/>
          </w:rPr>
          <m:t>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записатьстрокис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по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вфайлсименемим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Записьвфайливыходизредактора</m:t>
        </m:r>
        <m:r>
          <m:rPr>
            <m:sty m:val="p"/>
          </m:rPr>
          <w:rPr>
            <w:rFonts w:ascii="Cambria Math" w:hAnsi="Cambria Math"/>
          </w:rPr>
          <m:t>«:»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записатьизменённыйтекствфай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выходяиз</m:t>
        </m:r>
        <m:r>
          <w:rPr>
            <w:rFonts w:ascii="Cambria Math" w:hAnsi="Cambria Math"/>
          </w:rPr>
          <m:t>vi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им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записатьизменённыйтекствновыйфайлсименемим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«!»</m:t>
        </m:r>
        <m:r>
          <w:rPr>
            <w:rFonts w:ascii="Cambria Math" w:hAnsi="Cambria Math"/>
          </w:rPr>
          <m:t>им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записатьизменённыйтекствфайлсименемимя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файла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»«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записатьизменениявфайливыйтииз</m:t>
        </m:r>
        <m:r>
          <w:rPr>
            <w:rFonts w:ascii="Cambria Math" w:hAnsi="Cambria Math"/>
          </w:rPr>
          <m:t>vi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»-</m:t>
        </m:r>
        <m:r>
          <w:rPr>
            <w:rFonts w:ascii="Cambria Math" w:hAnsi="Cambria Math"/>
          </w:rPr>
          <m:t>выйтиизредактора</m:t>
        </m:r>
        <m:r>
          <w:rPr>
            <w:rFonts w:ascii="Cambria Math" w:hAnsi="Cambria Math"/>
          </w:rPr>
          <m:t>vi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»«!»-</m:t>
        </m:r>
        <m:r>
          <w:rPr>
            <w:rFonts w:ascii="Cambria Math" w:hAnsi="Cambria Math"/>
          </w:rPr>
          <m:t>выйтиизредакторабеззаписи</m:t>
        </m:r>
        <m:r>
          <m:rPr>
            <m:sty m:val="p"/>
          </m:rPr>
          <w:rPr>
            <w:rFonts w:ascii="Cambria Math" w:hAnsi="Cambria Math"/>
          </w:rPr>
          <m:t>;«:»«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»«!»-</m:t>
        </m:r>
        <m:r>
          <w:rPr>
            <w:rFonts w:ascii="Cambria Math" w:hAnsi="Cambria Math"/>
          </w:rPr>
          <m:t>вернутьсявкомандныйрежим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отмениввсеизменения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произведённыесовременипоследнейзапис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ОпцииОпцииредактора</m:t>
        </m:r>
        <m:r>
          <w:rPr>
            <w:rFonts w:ascii="Cambria Math" w:hAnsi="Cambria Math"/>
          </w:rPr>
          <m:t>vi</m:t>
        </m:r>
        <m:r>
          <w:rPr>
            <w:rFonts w:ascii="Cambria Math" w:hAnsi="Cambria Math"/>
          </w:rPr>
          <m:t>позволяютнастроитьр</m:t>
        </m:r>
        <m:r>
          <w:rPr>
            <w:rFonts w:ascii="Cambria Math" w:hAnsi="Cambria Math"/>
          </w:rPr>
          <m:t>абочуюсреду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Длязаданияопцийиспользуетсякоманда</m:t>
        </m:r>
        <m:r>
          <w:rPr>
            <w:rFonts w:ascii="Cambria Math" w:hAnsi="Cambria Math"/>
          </w:rPr>
          <m:t>s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врежимепоследнейстроки</m:t>
            </m:r>
          </m:e>
        </m:d>
        <m:r>
          <m:rPr>
            <m:sty m:val="p"/>
          </m:rPr>
          <w:rPr>
            <w:rFonts w:ascii="Cambria Math" w:hAnsi="Cambria Math"/>
          </w:rPr>
          <m:t>:«:»</m:t>
        </m:r>
        <m:r>
          <w:rPr>
            <w:rFonts w:ascii="Cambria Math" w:hAnsi="Cambria Math"/>
          </w:rPr>
          <m:t>setall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ывестиполныйсписокопций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setn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ывестиномерастрок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setlis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вывестиневидимыесимволы</m:t>
        </m:r>
        <m:r>
          <m:rPr>
            <m:sty m:val="p"/>
          </m:rPr>
          <w:rPr>
            <w:rFonts w:ascii="Cambria Math" w:hAnsi="Cambria Math"/>
          </w:rPr>
          <m:t>;«:»</m:t>
        </m:r>
        <m:r>
          <w:rPr>
            <w:rFonts w:ascii="Cambria Math" w:hAnsi="Cambria Math"/>
          </w:rPr>
          <m:t>setic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w:lastRenderedPageBreak/>
          <m:t>неучитыватьприпоиске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являетсялисимволпрописнымилист</m:t>
        </m:r>
        <m:r>
          <w:rPr>
            <w:rFonts w:ascii="Cambria Math" w:hAnsi="Cambria Math"/>
          </w:rPr>
          <m:t>рочным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Есливыхотитеотказатьсяотиспользованияопци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товкоманде</m:t>
        </m:r>
        <m:r>
          <w:rPr>
            <w:rFonts w:ascii="Cambria Math" w:hAnsi="Cambria Math"/>
          </w:rPr>
          <m:t>set</m:t>
        </m:r>
        <m:r>
          <w:rPr>
            <w:rFonts w:ascii="Cambria Math" w:hAnsi="Cambria Math"/>
          </w:rPr>
          <m:t>передименемопциинадопоставить</m:t>
        </m:r>
        <m:r>
          <w:rPr>
            <w:rFonts w:ascii="Cambria Math" w:hAnsi="Cambria Math"/>
          </w:rPr>
          <m:t>no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).</m:t>
        </m:r>
        <m:r>
          <w:rPr>
            <w:rFonts w:ascii="Cambria Math" w:hAnsi="Cambria Math"/>
          </w:rPr>
          <m:t>Чтобыопределить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перемещаякурсора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позицию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вкоторойзаканчиваетсястрока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ужновкомандномрежименаходясьнанужнойстрокенажать</m:t>
        </m:r>
        <m:r>
          <m:rPr>
            <m:sty m:val="p"/>
          </m:rPr>
          <w:rPr>
            <w:rFonts w:ascii="Cambria Math" w:hAnsi="Cambria Math"/>
          </w:rPr>
          <m:t>«</m:t>
        </m:r>
      </m:oMath>
      <w:r>
        <w:t>»и посмотреть на число после за</w:t>
      </w:r>
      <w:r>
        <w:t>пятой в правом нижнем углу экрана(Рис. 15).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4193627"/>
            <wp:effectExtent l="0" t="0" r="0" b="0"/>
            <wp:docPr id="67" name="Picture" descr="Рис. 15 иллюстрация к вопрос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creenshot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5 иллюстрация к вопросу</w:t>
      </w:r>
    </w:p>
    <w:p w:rsidR="00046A00" w:rsidRDefault="00C17D6D">
      <w:pPr>
        <w:pStyle w:val="a0"/>
      </w:pPr>
      <w:r>
        <w:t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</w:t>
      </w:r>
      <w:r>
        <w:t xml:space="preserve"> то в команде set перед именем опции надо поставить no. Чтобы просмотреть опции редактора vi, необходимо нажать «:» set all (См. рисунок 20 ). Нажав «:» help “название_опции”, можно узнать назначение конкретной опции(Рис. 16).</w:t>
      </w:r>
    </w:p>
    <w:p w:rsidR="00046A00" w:rsidRDefault="00C17D6D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4208342"/>
            <wp:effectExtent l="0" t="0" r="0" b="0"/>
            <wp:docPr id="70" name="Picture" descr="Рис. 16 иллюстрация к вопрос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screenshot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6 иллюстрация к вопро</w:t>
      </w:r>
      <w:r>
        <w:t>су</w:t>
      </w:r>
    </w:p>
    <w:p w:rsidR="00046A00" w:rsidRDefault="00C17D6D">
      <w:pPr>
        <w:pStyle w:val="a0"/>
      </w:pPr>
      <w:r>
        <w:t>12). В режиме командной строки внизу редактора присутствует «:», в режиме ввода – «–ВСТАВКА –», в командном режиме внизу ничего нет. 13). Граф взаимосвязи режимов работы редактора vi(Рис. 17).</w:t>
      </w:r>
    </w:p>
    <w:p w:rsidR="00046A00" w:rsidRDefault="00C17D6D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049485" cy="2735515"/>
            <wp:effectExtent l="0" t="0" r="0" b="0"/>
            <wp:docPr id="73" name="Picture" descr="Рис. 17 иллюстрация к вопрос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screenshot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A00" w:rsidRDefault="00C17D6D">
      <w:pPr>
        <w:pStyle w:val="ImageCaption"/>
      </w:pPr>
      <w:r>
        <w:t>Рис. 17 иллюстрация к вопросу</w:t>
      </w:r>
    </w:p>
    <w:p w:rsidR="00046A00" w:rsidRDefault="00C17D6D">
      <w:pPr>
        <w:pStyle w:val="1"/>
      </w:pPr>
      <w:bookmarkStart w:id="11" w:name="вывод"/>
      <w:bookmarkStart w:id="12" w:name="_Toc103340315"/>
      <w:bookmarkEnd w:id="9"/>
      <w:r>
        <w:lastRenderedPageBreak/>
        <w:t>Вывод</w:t>
      </w:r>
      <w:bookmarkEnd w:id="12"/>
    </w:p>
    <w:p w:rsidR="00046A00" w:rsidRDefault="00C17D6D">
      <w:pPr>
        <w:pStyle w:val="FirstParagraph"/>
      </w:pPr>
      <w:r>
        <w:t>В ходе данной лаборато</w:t>
      </w:r>
      <w:r>
        <w:t>рной работы я освоил базовые навыки работы в редакторе vi.</w:t>
      </w:r>
      <w:bookmarkEnd w:id="11"/>
    </w:p>
    <w:sectPr w:rsidR="00046A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D6D" w:rsidRDefault="00C17D6D">
      <w:pPr>
        <w:spacing w:after="0"/>
      </w:pPr>
      <w:r>
        <w:separator/>
      </w:r>
    </w:p>
  </w:endnote>
  <w:endnote w:type="continuationSeparator" w:id="0">
    <w:p w:rsidR="00C17D6D" w:rsidRDefault="00C17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D6D" w:rsidRDefault="00C17D6D">
      <w:r>
        <w:separator/>
      </w:r>
    </w:p>
  </w:footnote>
  <w:footnote w:type="continuationSeparator" w:id="0">
    <w:p w:rsidR="00C17D6D" w:rsidRDefault="00C17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81C89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7CAAA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28E3A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A8E0B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84A8A2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FCEE55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81C27C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468255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D0D0661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46A00"/>
    <w:rsid w:val="00046A00"/>
    <w:rsid w:val="00234530"/>
    <w:rsid w:val="00C17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4D6877-5DE2-4F04-BD45-2911611E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3453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3453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150</Words>
  <Characters>6558</Characters>
  <Application>Microsoft Office Word</Application>
  <DocSecurity>0</DocSecurity>
  <Lines>54</Lines>
  <Paragraphs>15</Paragraphs>
  <ScaleCrop>false</ScaleCrop>
  <Company/>
  <LinksUpToDate>false</LinksUpToDate>
  <CharactersWithSpaces>7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ролев Федор Константинович</dc:creator>
  <cp:keywords/>
  <cp:lastModifiedBy>Королев Федор</cp:lastModifiedBy>
  <cp:revision>2</cp:revision>
  <dcterms:created xsi:type="dcterms:W3CDTF">2022-05-13T10:18:00Z</dcterms:created>
  <dcterms:modified xsi:type="dcterms:W3CDTF">2022-05-13T10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